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D0887C" w14:textId="77777777" w:rsidR="00496F7C" w:rsidRDefault="00496F7C" w:rsidP="00496F7C">
      <w:pPr>
        <w:spacing w:after="200" w:line="276" w:lineRule="auto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bookmarkStart w:id="0" w:name="_Hlk8391323"/>
    </w:p>
    <w:p w14:paraId="4010CECB" w14:textId="77777777" w:rsidR="00496F7C" w:rsidRDefault="00496F7C" w:rsidP="00496F7C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FDA221A" w14:textId="77777777" w:rsidR="00496F7C" w:rsidRDefault="00496F7C" w:rsidP="00496F7C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E5B2FEA" w14:textId="3A3B149F" w:rsidR="00496F7C" w:rsidRDefault="00496F7C" w:rsidP="00496F7C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r>
        <w:rPr>
          <w:noProof/>
          <w:lang w:eastAsia="en-IN"/>
        </w:rPr>
        <w:drawing>
          <wp:anchor distT="0" distB="0" distL="114300" distR="114300" simplePos="0" relativeHeight="251659264" behindDoc="0" locked="0" layoutInCell="1" allowOverlap="1" wp14:anchorId="303985D8" wp14:editId="2B42BC35">
            <wp:simplePos x="0" y="0"/>
            <wp:positionH relativeFrom="column">
              <wp:posOffset>1819275</wp:posOffset>
            </wp:positionH>
            <wp:positionV relativeFrom="paragraph">
              <wp:posOffset>0</wp:posOffset>
            </wp:positionV>
            <wp:extent cx="4124325" cy="1647825"/>
            <wp:effectExtent l="0" t="0" r="9525" b="9525"/>
            <wp:wrapSquare wrapText="bothSides"/>
            <wp:docPr id="3" name="Picture 3" descr="A picture containing clipart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 descr="A picture containing clipart&#10;&#10;Description generated with very high confidence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1647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49F023" w14:textId="77777777" w:rsidR="00496F7C" w:rsidRDefault="00496F7C" w:rsidP="00496F7C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E8E372B" w14:textId="77777777" w:rsidR="00496F7C" w:rsidRDefault="00496F7C" w:rsidP="00496F7C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0E75F43" w14:textId="77777777" w:rsidR="00496F7C" w:rsidRDefault="00496F7C" w:rsidP="00496F7C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73E63E2" w14:textId="77777777" w:rsidR="00496F7C" w:rsidRDefault="00496F7C" w:rsidP="00496F7C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F8AA712" w14:textId="77777777" w:rsidR="00496F7C" w:rsidRDefault="00496F7C" w:rsidP="00496F7C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Azure 103 Module 4</w:t>
      </w:r>
    </w:p>
    <w:p w14:paraId="353852CE" w14:textId="45210E1D" w:rsidR="00496F7C" w:rsidRDefault="00496F7C" w:rsidP="00496F7C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Hands On - 2</w:t>
      </w:r>
    </w:p>
    <w:p w14:paraId="4CCD66A7" w14:textId="77777777" w:rsidR="00496F7C" w:rsidRDefault="00496F7C" w:rsidP="00496F7C">
      <w:pPr>
        <w:spacing w:after="200" w:line="276" w:lineRule="auto"/>
        <w:jc w:val="right"/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</w:pPr>
      <w:r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>Azure Certification Training</w:t>
      </w:r>
    </w:p>
    <w:p w14:paraId="7EE7E8E2" w14:textId="77777777" w:rsidR="00496F7C" w:rsidRDefault="00496F7C" w:rsidP="00496F7C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21DE2C9A" w14:textId="77777777" w:rsidR="00496F7C" w:rsidRDefault="00496F7C" w:rsidP="00496F7C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361C538" w14:textId="77777777" w:rsidR="00496F7C" w:rsidRDefault="00496F7C" w:rsidP="00496F7C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8D7D4CE" w14:textId="77777777" w:rsidR="00496F7C" w:rsidRDefault="00496F7C" w:rsidP="00496F7C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B0BA60C" w14:textId="77777777" w:rsidR="00496F7C" w:rsidRDefault="00496F7C" w:rsidP="00496F7C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8EDF194" w14:textId="77777777" w:rsidR="00496F7C" w:rsidRDefault="00496F7C" w:rsidP="00496F7C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B597EB9" w14:textId="77777777" w:rsidR="00496F7C" w:rsidRDefault="00496F7C" w:rsidP="00496F7C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35F75BF" w14:textId="77777777" w:rsidR="00496F7C" w:rsidRDefault="00496F7C" w:rsidP="00496F7C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hyperlink r:id="rId7" w:history="1">
        <w:r>
          <w:rPr>
            <w:rStyle w:val="Hyperlink"/>
            <w:rFonts w:ascii="Helvetica Neue" w:eastAsia="Helvetica Neue" w:hAnsi="Helvetica Neue" w:cs="Helvetica Neue"/>
            <w:b/>
            <w:sz w:val="20"/>
            <w:szCs w:val="20"/>
            <w:highlight w:val="white"/>
            <w:lang w:val="en-US" w:eastAsia="en-IN"/>
          </w:rPr>
          <w:t>support@intellipaat.com</w:t>
        </w:r>
      </w:hyperlink>
    </w:p>
    <w:p w14:paraId="7034E1A6" w14:textId="77777777" w:rsidR="00496F7C" w:rsidRDefault="00496F7C" w:rsidP="00496F7C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+91-7022374614</w:t>
      </w:r>
    </w:p>
    <w:p w14:paraId="37C17F29" w14:textId="77777777" w:rsidR="00496F7C" w:rsidRDefault="00496F7C" w:rsidP="00496F7C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US: 1-800-216-8930(Toll Free)</w:t>
      </w:r>
    </w:p>
    <w:p w14:paraId="15382A6E" w14:textId="77777777" w:rsidR="00496F7C" w:rsidRDefault="00496F7C" w:rsidP="00496F7C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</w:p>
    <w:p w14:paraId="26C06BF8" w14:textId="77777777" w:rsidR="00496F7C" w:rsidRDefault="00496F7C" w:rsidP="00496F7C">
      <w:pPr>
        <w:spacing w:after="200" w:line="276" w:lineRule="auto"/>
        <w:jc w:val="center"/>
        <w:rPr>
          <w:rFonts w:ascii="Calibri" w:eastAsia="Calibri" w:hAnsi="Calibri" w:cs="Calibri"/>
          <w:color w:val="595959"/>
          <w:sz w:val="18"/>
          <w:szCs w:val="18"/>
          <w:lang w:val="en-US" w:eastAsia="en-IN"/>
        </w:rPr>
      </w:pPr>
    </w:p>
    <w:p w14:paraId="3EFAD0CD" w14:textId="77777777" w:rsidR="00496F7C" w:rsidRDefault="00496F7C" w:rsidP="00496F7C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</w:p>
    <w:p w14:paraId="37291BCB" w14:textId="2A1AC054" w:rsidR="00496F7C" w:rsidRDefault="00496F7C" w:rsidP="00496F7C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A</w:t>
      </w: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zure 103 Module 4 , Hands On – 2</w:t>
      </w:r>
    </w:p>
    <w:p w14:paraId="3F1C13FC" w14:textId="35E260FB" w:rsidR="00496F7C" w:rsidRDefault="00496F7C" w:rsidP="00496F7C">
      <w:pPr>
        <w:spacing w:after="200" w:line="276" w:lineRule="auto"/>
        <w:jc w:val="center"/>
        <w:rPr>
          <w:rFonts w:ascii="Cambria" w:eastAsia="Cambria" w:hAnsi="Cambria" w:cs="Cambria"/>
          <w:b/>
          <w:szCs w:val="32"/>
          <w:lang w:val="en-US" w:eastAsia="en-IN"/>
        </w:rPr>
      </w:pPr>
      <w:r>
        <w:rPr>
          <w:rFonts w:ascii="Cambria" w:eastAsia="Cambria" w:hAnsi="Cambria" w:cs="Cambria"/>
          <w:b/>
          <w:szCs w:val="32"/>
          <w:lang w:val="en-US" w:eastAsia="en-IN"/>
        </w:rPr>
        <w:t>Create and configure VNet to VNet peering</w:t>
      </w:r>
      <w:bookmarkStart w:id="1" w:name="_GoBack"/>
      <w:bookmarkEnd w:id="1"/>
      <w:r>
        <w:rPr>
          <w:rFonts w:ascii="Cambria" w:eastAsia="Cambria" w:hAnsi="Cambria" w:cs="Cambria"/>
          <w:b/>
          <w:szCs w:val="32"/>
          <w:lang w:val="en-US" w:eastAsia="en-IN"/>
        </w:rPr>
        <w:t>.</w:t>
      </w:r>
    </w:p>
    <w:p w14:paraId="00C077E4" w14:textId="1C92C155" w:rsidR="00061359" w:rsidRDefault="000A6B64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Step 1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E01CE4" w:rsidRPr="00E01CE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reate Two VNets in the same region named VNet1 and VNet2.</w:t>
      </w:r>
    </w:p>
    <w:p w14:paraId="450FAB40" w14:textId="3DFB518A" w:rsidR="00E01CE4" w:rsidRDefault="00E01CE4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E01CE4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0EC73F10" wp14:editId="2C39BC58">
            <wp:extent cx="3028315" cy="5504180"/>
            <wp:effectExtent l="0" t="0" r="635" b="1270"/>
            <wp:docPr id="1" name="Picture 1" descr="C:\Users\Intellipaat-Team\Desktop\VNET\2\VNEt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Intellipaat-Team\Desktop\VNET\2\VNEt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315" cy="5504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73DF3D" w14:textId="434F514C" w:rsidR="00E01CE4" w:rsidRDefault="00E01CE4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E01CE4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72CA3921" wp14:editId="74AA4614">
            <wp:extent cx="2998470" cy="5468620"/>
            <wp:effectExtent l="0" t="0" r="0" b="0"/>
            <wp:docPr id="2" name="Picture 2" descr="C:\Users\Intellipaat-Team\Desktop\VNET\2\VNET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Intellipaat-Team\Desktop\VNET\2\VNET2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470" cy="5468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p w14:paraId="2E10DFB2" w14:textId="77777777" w:rsidR="00A142D5" w:rsidRDefault="00A142D5" w:rsidP="000A6B6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58628707" w14:textId="77777777" w:rsidR="00A142D5" w:rsidRDefault="00A142D5" w:rsidP="000A6B6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56E30FCD" w14:textId="77777777" w:rsidR="00A142D5" w:rsidRDefault="00A142D5" w:rsidP="000A6B6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5FE219C4" w14:textId="77777777" w:rsidR="00A142D5" w:rsidRDefault="00A142D5" w:rsidP="000A6B6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00035C6F" w14:textId="77777777" w:rsidR="00A142D5" w:rsidRDefault="00A142D5" w:rsidP="000A6B6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1BFDB4D7" w14:textId="77777777" w:rsidR="00A142D5" w:rsidRDefault="00A142D5" w:rsidP="000A6B6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6F0F5D84" w14:textId="77777777" w:rsidR="00A142D5" w:rsidRDefault="00A142D5" w:rsidP="000A6B6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444470EA" w14:textId="48CA41DF" w:rsidR="00F71830" w:rsidRDefault="004C6F93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lastRenderedPageBreak/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E01CE4" w:rsidRPr="00E01CE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reate two virtual machines (Windows Datacenter 2016) named VM1 and VM2. One in each VNet created in step 1. Make sure to enable all protocols for connecting to VM's.</w:t>
      </w:r>
    </w:p>
    <w:p w14:paraId="124DD531" w14:textId="5A811949" w:rsidR="00E01CE4" w:rsidRDefault="00E01CE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E01CE4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1FDA3A51" wp14:editId="1783C8AD">
            <wp:extent cx="5943600" cy="2946050"/>
            <wp:effectExtent l="0" t="0" r="0" b="6985"/>
            <wp:docPr id="5" name="Picture 5" descr="C:\Users\Intellipaat-Team\Desktop\VNET\2\VM1.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Intellipaat-Team\Desktop\VNET\2\VM1.1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B65CC8" w14:textId="24A11C46" w:rsidR="00E01CE4" w:rsidRDefault="00E01CE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E01CE4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026D213A" wp14:editId="3682B0B5">
            <wp:extent cx="5943600" cy="3847792"/>
            <wp:effectExtent l="0" t="0" r="0" b="635"/>
            <wp:docPr id="9" name="Picture 9" descr="C:\Users\Intellipaat-Team\Desktop\VNET\2\VM1.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Intellipaat-Team\Desktop\VNET\2\VM1.2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77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C1CE78" w14:textId="704E7EE3" w:rsidR="00E01CE4" w:rsidRDefault="00E01CE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E01CE4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2D649015" wp14:editId="2F9EFEFF">
            <wp:extent cx="5943600" cy="3243741"/>
            <wp:effectExtent l="0" t="0" r="0" b="0"/>
            <wp:docPr id="10" name="Picture 10" descr="C:\Users\Intellipaat-Team\Desktop\VNET\2\VM1.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Intellipaat-Team\Desktop\VNET\2\VM1.3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437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838E92" w14:textId="40BF2139" w:rsidR="00A142D5" w:rsidRDefault="00E01CE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E01CE4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01F0CB5D" wp14:editId="30556EFA">
            <wp:extent cx="5943600" cy="771231"/>
            <wp:effectExtent l="0" t="0" r="0" b="0"/>
            <wp:docPr id="11" name="Picture 11" descr="C:\Users\Intellipaat-Team\Desktop\VNET\2\VM1.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Intellipaat-Team\Desktop\VNET\2\VM1.4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712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8F2C95" w14:textId="7445FB0E" w:rsidR="00E01CE4" w:rsidRDefault="00E01CE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E01CE4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30B00F08" wp14:editId="37E16D76">
            <wp:extent cx="5943600" cy="4110474"/>
            <wp:effectExtent l="0" t="0" r="0" b="4445"/>
            <wp:docPr id="12" name="Picture 12" descr="C:\Users\Intellipaat-Team\Desktop\VNET\2\VM1.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Intellipaat-Team\Desktop\VNET\2\VM1.5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04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6F95EA" w14:textId="338CF43E" w:rsidR="00F71830" w:rsidRDefault="006A1AB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A142D5" w:rsidRPr="00A142D5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pen Virtual Network</w:t>
      </w:r>
      <w:r w:rsidR="00A142D5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and click on VNet1</w:t>
      </w:r>
      <w:r w:rsidR="00A142D5" w:rsidRPr="00A142D5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0383C3D6" w14:textId="6008D7FF" w:rsidR="00A142D5" w:rsidRDefault="00A142D5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142D5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1511A4D3" wp14:editId="29C988AC">
            <wp:extent cx="5943600" cy="1598839"/>
            <wp:effectExtent l="0" t="0" r="0" b="1905"/>
            <wp:docPr id="13" name="Picture 13" descr="C:\Users\Intellipaat-Team\Desktop\VNET\2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Intellipaat-Team\Desktop\VNET\2\3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988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5634F2" w14:textId="199E6FE2" w:rsidR="00F71830" w:rsidRDefault="006A1AB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4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C02226" w:rsidRPr="00C02226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From the sidebar select Peerings.</w:t>
      </w:r>
    </w:p>
    <w:p w14:paraId="6E36EADE" w14:textId="1A21EB81" w:rsidR="00C02226" w:rsidRDefault="00C02226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C02226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76EFF64D" wp14:editId="29FF7F9A">
            <wp:extent cx="5943600" cy="2677465"/>
            <wp:effectExtent l="0" t="0" r="0" b="8890"/>
            <wp:docPr id="14" name="Picture 14" descr="C:\Users\Intellipaat-Team\Desktop\VNET\2\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Intellipaat-Team\Desktop\VNET\2\4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77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CEF702" w14:textId="5AC5AF12" w:rsidR="00C02226" w:rsidRDefault="00C02226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5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681F2A" w:rsidRPr="00681F2A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 add.</w:t>
      </w:r>
    </w:p>
    <w:p w14:paraId="6CDA1F3A" w14:textId="38148A9C" w:rsidR="00681F2A" w:rsidRDefault="00681F2A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681F2A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68664526" wp14:editId="5FC152C4">
            <wp:extent cx="5943600" cy="2954102"/>
            <wp:effectExtent l="0" t="0" r="0" b="0"/>
            <wp:docPr id="15" name="Picture 15" descr="C:\Users\Intellipaat-Team\Desktop\VNET\2\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Intellipaat-Team\Desktop\VNET\2\5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541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4AEA58" w14:textId="2436FF15" w:rsidR="00681F2A" w:rsidRDefault="00681F2A" w:rsidP="00681F2A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6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Pr="00681F2A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Enter Details add names to both peering from VNET1 to VNET2 and VNET2 to VNET1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and click on OK</w:t>
      </w:r>
      <w:r w:rsidRPr="00681F2A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7F5BEA3D" w14:textId="6D16A0A8" w:rsidR="00681F2A" w:rsidRDefault="00681F2A" w:rsidP="00681F2A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681F2A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4C36AF5F" wp14:editId="3BADEDB6">
            <wp:extent cx="5943600" cy="2611318"/>
            <wp:effectExtent l="0" t="0" r="0" b="0"/>
            <wp:docPr id="16" name="Picture 16" descr="C:\Users\Intellipaat-Team\Desktop\VNET\2\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Intellipaat-Team\Desktop\VNET\2\6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113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8521A8" w14:textId="77777777" w:rsidR="00681F2A" w:rsidRDefault="00681F2A" w:rsidP="00681F2A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6CF12B5D" w14:textId="4AEA80BD" w:rsidR="00681F2A" w:rsidRDefault="00681F2A" w:rsidP="00681F2A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7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126EA5" w:rsidRPr="00126EA5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Two Peerings (Bi Directional) will be added (Check in both VNET1 and VNET2).</w:t>
      </w:r>
    </w:p>
    <w:p w14:paraId="2159BE09" w14:textId="6A17E6C5" w:rsidR="00126EA5" w:rsidRDefault="00126EA5" w:rsidP="00681F2A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126EA5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4DF67F8B" wp14:editId="60A35629">
            <wp:extent cx="5943600" cy="915414"/>
            <wp:effectExtent l="0" t="0" r="0" b="0"/>
            <wp:docPr id="18" name="Picture 18" descr="C:\Users\Intellipaat-Team\Desktop\VNET\2\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Intellipaat-Team\Desktop\VNET\2\7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154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9110C2" w14:textId="77777777" w:rsidR="00681F2A" w:rsidRPr="00E01CE4" w:rsidRDefault="00681F2A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sectPr w:rsidR="00681F2A" w:rsidRPr="00E01CE4">
      <w:headerReference w:type="default" r:id="rId20"/>
      <w:footerReference w:type="default" r:id="rId21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FF01E58" w14:textId="77777777" w:rsidR="007128A4" w:rsidRDefault="007128A4">
      <w:pPr>
        <w:spacing w:after="0" w:line="240" w:lineRule="auto"/>
      </w:pPr>
      <w:r>
        <w:separator/>
      </w:r>
    </w:p>
  </w:endnote>
  <w:endnote w:type="continuationSeparator" w:id="0">
    <w:p w14:paraId="4D9EBE9F" w14:textId="77777777" w:rsidR="007128A4" w:rsidRDefault="007128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A56657" w14:textId="77777777" w:rsidR="001B0EB5" w:rsidRDefault="007128A4">
    <w:pPr>
      <w:jc w:val="center"/>
      <w:rPr>
        <w:sz w:val="20"/>
        <w:szCs w:val="20"/>
      </w:rPr>
    </w:pPr>
    <w:hyperlink r:id="rId1"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  <w:u w:val="single"/>
        </w:rPr>
        <w:t>support@intellipaat.com</w:t>
      </w:r>
    </w:hyperlink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- +91-7022374614 - US: 1-800-216-8930(Toll Free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5FEB6B7" w14:textId="77777777" w:rsidR="007128A4" w:rsidRDefault="007128A4">
      <w:pPr>
        <w:spacing w:after="0" w:line="240" w:lineRule="auto"/>
      </w:pPr>
      <w:r>
        <w:separator/>
      </w:r>
    </w:p>
  </w:footnote>
  <w:footnote w:type="continuationSeparator" w:id="0">
    <w:p w14:paraId="4D6E1B7D" w14:textId="77777777" w:rsidR="007128A4" w:rsidRDefault="007128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9CD210" w14:textId="15E475D8" w:rsidR="001B0EB5" w:rsidRDefault="006B19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eastAsia="en-IN"/>
      </w:rPr>
      <w:drawing>
        <wp:anchor distT="0" distB="0" distL="114300" distR="114300" simplePos="0" relativeHeight="251659264" behindDoc="0" locked="0" layoutInCell="1" hidden="0" allowOverlap="1" wp14:anchorId="0BDF1397" wp14:editId="21419F27">
          <wp:simplePos x="0" y="0"/>
          <wp:positionH relativeFrom="column">
            <wp:posOffset>4914002</wp:posOffset>
          </wp:positionH>
          <wp:positionV relativeFrom="paragraph">
            <wp:posOffset>-103517</wp:posOffset>
          </wp:positionV>
          <wp:extent cx="1619250" cy="561975"/>
          <wp:effectExtent l="0" t="0" r="0" b="0"/>
          <wp:wrapSquare wrapText="bothSides" distT="0" distB="0" distL="114300" distR="114300"/>
          <wp:docPr id="32" name="image16.jpg" descr="A picture containing clipart&#10;&#10;Description generated with very high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jpg" descr="A picture containing clipart&#10;&#10;Description generated with very high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925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hyperlink r:id="rId2">
      <w:r w:rsidR="003136D4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 xml:space="preserve">Azure </w:t>
      </w:r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>Certification Course</w:t>
      </w:r>
    </w:hyperlink>
    <w:r w:rsidR="001B0EB5">
      <w:rPr>
        <w:rFonts w:ascii="Calibri" w:eastAsia="Calibri" w:hAnsi="Calibri" w:cs="Calibri"/>
        <w:color w:val="000000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OytDSyNDYxMLFU0lEKTi0uzszPAykwrgUAeTWlKSwAAAA="/>
  </w:docVars>
  <w:rsids>
    <w:rsidRoot w:val="000A6B64"/>
    <w:rsid w:val="00061359"/>
    <w:rsid w:val="000854E8"/>
    <w:rsid w:val="00095250"/>
    <w:rsid w:val="000A4AD8"/>
    <w:rsid w:val="000A6B64"/>
    <w:rsid w:val="00102B4B"/>
    <w:rsid w:val="001052E2"/>
    <w:rsid w:val="00126EA5"/>
    <w:rsid w:val="0016155A"/>
    <w:rsid w:val="001B0EB5"/>
    <w:rsid w:val="001C7FDF"/>
    <w:rsid w:val="001D6C04"/>
    <w:rsid w:val="002463DC"/>
    <w:rsid w:val="0029445A"/>
    <w:rsid w:val="002B341A"/>
    <w:rsid w:val="003136D4"/>
    <w:rsid w:val="00320DEB"/>
    <w:rsid w:val="00394EE9"/>
    <w:rsid w:val="003A1ABF"/>
    <w:rsid w:val="003A5C9F"/>
    <w:rsid w:val="003C5FAF"/>
    <w:rsid w:val="00404E34"/>
    <w:rsid w:val="00405C6A"/>
    <w:rsid w:val="00415AA4"/>
    <w:rsid w:val="00496F7C"/>
    <w:rsid w:val="004C5D2B"/>
    <w:rsid w:val="004C6F93"/>
    <w:rsid w:val="004D4436"/>
    <w:rsid w:val="004E6583"/>
    <w:rsid w:val="004F6414"/>
    <w:rsid w:val="005B235C"/>
    <w:rsid w:val="005D2468"/>
    <w:rsid w:val="005D3B9C"/>
    <w:rsid w:val="00615F72"/>
    <w:rsid w:val="00622745"/>
    <w:rsid w:val="00654494"/>
    <w:rsid w:val="00681F2A"/>
    <w:rsid w:val="006A1AB4"/>
    <w:rsid w:val="006B19FE"/>
    <w:rsid w:val="006B47EE"/>
    <w:rsid w:val="006E6832"/>
    <w:rsid w:val="007128A4"/>
    <w:rsid w:val="007415CB"/>
    <w:rsid w:val="00786A25"/>
    <w:rsid w:val="007D0BD4"/>
    <w:rsid w:val="007D1118"/>
    <w:rsid w:val="007F1C87"/>
    <w:rsid w:val="00806506"/>
    <w:rsid w:val="00852885"/>
    <w:rsid w:val="008636D2"/>
    <w:rsid w:val="008B3CC6"/>
    <w:rsid w:val="008D401A"/>
    <w:rsid w:val="0095054A"/>
    <w:rsid w:val="009659BC"/>
    <w:rsid w:val="00996FE7"/>
    <w:rsid w:val="00A07B40"/>
    <w:rsid w:val="00A142D5"/>
    <w:rsid w:val="00A22204"/>
    <w:rsid w:val="00A53EF7"/>
    <w:rsid w:val="00A6687F"/>
    <w:rsid w:val="00AD1512"/>
    <w:rsid w:val="00B13BF2"/>
    <w:rsid w:val="00B95BC1"/>
    <w:rsid w:val="00BB4786"/>
    <w:rsid w:val="00BB4DAF"/>
    <w:rsid w:val="00BE1B37"/>
    <w:rsid w:val="00BF0243"/>
    <w:rsid w:val="00BF2428"/>
    <w:rsid w:val="00C02226"/>
    <w:rsid w:val="00C03175"/>
    <w:rsid w:val="00C62D5A"/>
    <w:rsid w:val="00C83013"/>
    <w:rsid w:val="00C85A93"/>
    <w:rsid w:val="00CF2044"/>
    <w:rsid w:val="00CF357B"/>
    <w:rsid w:val="00CF4664"/>
    <w:rsid w:val="00D03654"/>
    <w:rsid w:val="00D246E0"/>
    <w:rsid w:val="00D3724A"/>
    <w:rsid w:val="00DA77F3"/>
    <w:rsid w:val="00DF1B42"/>
    <w:rsid w:val="00E00480"/>
    <w:rsid w:val="00E01CE4"/>
    <w:rsid w:val="00E553AF"/>
    <w:rsid w:val="00E56323"/>
    <w:rsid w:val="00EB246D"/>
    <w:rsid w:val="00EE7B00"/>
    <w:rsid w:val="00F36B5D"/>
    <w:rsid w:val="00F42D60"/>
    <w:rsid w:val="00F44A28"/>
    <w:rsid w:val="00F71830"/>
    <w:rsid w:val="00FB2B31"/>
    <w:rsid w:val="00FF6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E031"/>
  <w15:chartTrackingRefBased/>
  <w15:docId w15:val="{250A1B7E-B715-47CB-932B-774B63B0B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B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B6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B4D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B42"/>
  </w:style>
  <w:style w:type="paragraph" w:styleId="Footer">
    <w:name w:val="footer"/>
    <w:basedOn w:val="Normal"/>
    <w:link w:val="Foot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B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77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webSettings" Target="webSettings.xml"/><Relationship Id="rId21" Type="http://schemas.openxmlformats.org/officeDocument/2006/relationships/footer" Target="footer1.xml"/><Relationship Id="rId7" Type="http://schemas.openxmlformats.org/officeDocument/2006/relationships/hyperlink" Target="mailto:support@intellipaat.com" TargetMode="Externa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20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intellipaat.com/devops-certification-training/" TargetMode="External"/><Relationship Id="rId1" Type="http://schemas.openxmlformats.org/officeDocument/2006/relationships/image" Target="media/image1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8</Pages>
  <Words>127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 Singh</dc:creator>
  <cp:keywords/>
  <dc:description/>
  <cp:lastModifiedBy>Intellipaat-Team</cp:lastModifiedBy>
  <cp:revision>7</cp:revision>
  <dcterms:created xsi:type="dcterms:W3CDTF">2019-08-26T12:41:00Z</dcterms:created>
  <dcterms:modified xsi:type="dcterms:W3CDTF">2019-08-28T08:17:00Z</dcterms:modified>
</cp:coreProperties>
</file>